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B58F2" w14:textId="7E51FF99" w:rsidR="00271506" w:rsidRPr="0029181B" w:rsidRDefault="00271506" w:rsidP="0029181B">
      <w:pPr>
        <w:tabs>
          <w:tab w:val="left" w:pos="426"/>
        </w:tabs>
        <w:spacing w:before="120" w:after="60" w:line="240" w:lineRule="auto"/>
        <w:jc w:val="center"/>
        <w:rPr>
          <w:rFonts w:ascii="Cambria" w:hAnsi="Cambria" w:cs="Times New Roman"/>
          <w:b/>
          <w:bCs/>
          <w:color w:val="000000" w:themeColor="text1"/>
          <w:sz w:val="24"/>
          <w:szCs w:val="24"/>
        </w:rPr>
      </w:pPr>
      <w:r w:rsidRPr="0029181B">
        <w:rPr>
          <w:rFonts w:ascii="Cambria" w:hAnsi="Cambria" w:cs="Times New Roman"/>
          <w:b/>
          <w:bCs/>
          <w:color w:val="000000" w:themeColor="text1"/>
          <w:sz w:val="24"/>
          <w:szCs w:val="24"/>
        </w:rPr>
        <w:t>SCADA Overview</w:t>
      </w:r>
    </w:p>
    <w:p w14:paraId="29977E93" w14:textId="77777777" w:rsidR="004B5329" w:rsidRPr="0029181B" w:rsidRDefault="00271506" w:rsidP="0029181B">
      <w:p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 xml:space="preserve">SCADA (Supervisory Control and Data Acquisition) is a control system architecture that enables the centralized monitoring and control of various industrial processes, infrastructure, and facilities. It plays a crucial role in industries such as manufacturing, energy, water treatment, and transportation. </w:t>
      </w:r>
    </w:p>
    <w:p w14:paraId="72F3269F" w14:textId="3ED26C74" w:rsidR="00271506" w:rsidRPr="0029181B" w:rsidRDefault="00271506" w:rsidP="0029181B">
      <w:p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SCADA systems typically consist of the following architectural components:</w:t>
      </w:r>
    </w:p>
    <w:p w14:paraId="0AFB4801" w14:textId="5FB05AAE"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RTUs (Remote Terminal Units) and PLCs (Programmable Logic Controllers): </w:t>
      </w:r>
      <w:r w:rsidRPr="0029181B">
        <w:rPr>
          <w:rFonts w:ascii="Cambria" w:hAnsi="Cambria" w:cs="Times New Roman"/>
          <w:color w:val="000000" w:themeColor="text1"/>
          <w:sz w:val="24"/>
          <w:szCs w:val="24"/>
        </w:rPr>
        <w:t>RTUs and PLCs are field devices responsible for collecting data from sensors and actuators. They monitor and control physical processes in the field, such as temperature, pressure, flow, and motor control. RTUs and PLCs preprocess and digitize the data before transmitting it to the SCADA system.</w:t>
      </w:r>
    </w:p>
    <w:p w14:paraId="3219EB6F" w14:textId="6DD7F2F3"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Sensors and Actuators: </w:t>
      </w:r>
      <w:r w:rsidRPr="0029181B">
        <w:rPr>
          <w:rFonts w:ascii="Cambria" w:hAnsi="Cambria" w:cs="Times New Roman"/>
          <w:color w:val="000000" w:themeColor="text1"/>
          <w:sz w:val="24"/>
          <w:szCs w:val="24"/>
        </w:rPr>
        <w:t xml:space="preserve">Sensors gather data from the physical environment, converting </w:t>
      </w:r>
      <w:proofErr w:type="spellStart"/>
      <w:r w:rsidRPr="0029181B">
        <w:rPr>
          <w:rFonts w:ascii="Cambria" w:hAnsi="Cambria" w:cs="Times New Roman"/>
          <w:color w:val="000000" w:themeColor="text1"/>
          <w:sz w:val="24"/>
          <w:szCs w:val="24"/>
        </w:rPr>
        <w:t>analog</w:t>
      </w:r>
      <w:proofErr w:type="spellEnd"/>
      <w:r w:rsidRPr="0029181B">
        <w:rPr>
          <w:rFonts w:ascii="Cambria" w:hAnsi="Cambria" w:cs="Times New Roman"/>
          <w:color w:val="000000" w:themeColor="text1"/>
          <w:sz w:val="24"/>
          <w:szCs w:val="24"/>
        </w:rPr>
        <w:t xml:space="preserve"> signals (e.g., temperature, voltage, pressure) into digital data. Actuators, on the other hand, execute commands to control physical processes based on instructions from the SCADA system.</w:t>
      </w:r>
    </w:p>
    <w:p w14:paraId="2234F580" w14:textId="0CE192F1"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Communication Infrastructure: </w:t>
      </w:r>
      <w:r w:rsidRPr="0029181B">
        <w:rPr>
          <w:rFonts w:ascii="Cambria" w:hAnsi="Cambria" w:cs="Times New Roman"/>
          <w:color w:val="000000" w:themeColor="text1"/>
          <w:sz w:val="24"/>
          <w:szCs w:val="24"/>
        </w:rPr>
        <w:t>SCADA systems rely on a robust communication infrastructure to transmit data between the field devices (RTUs/PLCs) and the central SCADA host or server. Common communication protocols include Modbus, DNP3 (Distributed Network Protocol), and OPC (OLE for Process Control).</w:t>
      </w:r>
    </w:p>
    <w:p w14:paraId="7606246A" w14:textId="411D3CF1"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SCADA Host or Server: </w:t>
      </w:r>
      <w:r w:rsidRPr="0029181B">
        <w:rPr>
          <w:rFonts w:ascii="Cambria" w:hAnsi="Cambria" w:cs="Times New Roman"/>
          <w:color w:val="000000" w:themeColor="text1"/>
          <w:sz w:val="24"/>
          <w:szCs w:val="24"/>
        </w:rPr>
        <w:t xml:space="preserve">The SCADA host or server is the central component of the system responsible for data processing, monitoring, control, and human-machine interface (HMI). It communicates with field devices, </w:t>
      </w:r>
      <w:proofErr w:type="gramStart"/>
      <w:r w:rsidRPr="0029181B">
        <w:rPr>
          <w:rFonts w:ascii="Cambria" w:hAnsi="Cambria" w:cs="Times New Roman"/>
          <w:color w:val="000000" w:themeColor="text1"/>
          <w:sz w:val="24"/>
          <w:szCs w:val="24"/>
        </w:rPr>
        <w:t>collects</w:t>
      </w:r>
      <w:proofErr w:type="gramEnd"/>
      <w:r w:rsidRPr="0029181B">
        <w:rPr>
          <w:rFonts w:ascii="Cambria" w:hAnsi="Cambria" w:cs="Times New Roman"/>
          <w:color w:val="000000" w:themeColor="text1"/>
          <w:sz w:val="24"/>
          <w:szCs w:val="24"/>
        </w:rPr>
        <w:t xml:space="preserve"> and stores data, and provides an interface for operators and engineers to monitor and control the processes.</w:t>
      </w:r>
    </w:p>
    <w:p w14:paraId="4A4B5BE3" w14:textId="04755563"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HMI (Human-Machine Interface): </w:t>
      </w:r>
      <w:r w:rsidRPr="0029181B">
        <w:rPr>
          <w:rFonts w:ascii="Cambria" w:hAnsi="Cambria" w:cs="Times New Roman"/>
          <w:color w:val="000000" w:themeColor="text1"/>
          <w:sz w:val="24"/>
          <w:szCs w:val="24"/>
        </w:rPr>
        <w:t>The HMI is the user-friendly interface through which operators and engineers interact with the SCADA system. It typically includes graphical displays, real-time data visualization, alarms, and control panels. HMI software allows users to monitor the system's status and make control decisions.</w:t>
      </w:r>
    </w:p>
    <w:p w14:paraId="4AFF8B6F" w14:textId="5420DF29"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Historian Database: </w:t>
      </w:r>
      <w:r w:rsidRPr="0029181B">
        <w:rPr>
          <w:rFonts w:ascii="Cambria" w:hAnsi="Cambria" w:cs="Times New Roman"/>
          <w:color w:val="000000" w:themeColor="text1"/>
          <w:sz w:val="24"/>
          <w:szCs w:val="24"/>
        </w:rPr>
        <w:t>A historian database stores historical data collected from field devices. This data is essential for trend analysis, reporting, and decision-making. It enables users to review past performance, identify anomalies, and optimize processes.</w:t>
      </w:r>
    </w:p>
    <w:p w14:paraId="14550460" w14:textId="63066BF7"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SCADA Software: </w:t>
      </w:r>
      <w:r w:rsidRPr="0029181B">
        <w:rPr>
          <w:rFonts w:ascii="Cambria" w:hAnsi="Cambria" w:cs="Times New Roman"/>
          <w:color w:val="000000" w:themeColor="text1"/>
          <w:sz w:val="24"/>
          <w:szCs w:val="24"/>
        </w:rPr>
        <w:t>SCADA software applications run on the central host or server. These applications include data acquisition, control logic, alarming, and reporting modules. The software processes incoming data, executes control strategies, and generates alarms and reports based on predefined rules and logic.</w:t>
      </w:r>
    </w:p>
    <w:p w14:paraId="3195BD19" w14:textId="42D3CEEE"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Security Measures: </w:t>
      </w:r>
      <w:r w:rsidRPr="0029181B">
        <w:rPr>
          <w:rFonts w:ascii="Cambria" w:hAnsi="Cambria" w:cs="Times New Roman"/>
          <w:color w:val="000000" w:themeColor="text1"/>
          <w:sz w:val="24"/>
          <w:szCs w:val="24"/>
        </w:rPr>
        <w:t>SCADA systems implement multiple security measures to protect against unauthorized access and cyber threats. These measures include firewalls, intrusion detection systems, access control, and encryption to safeguard the system's integrity and data.</w:t>
      </w:r>
    </w:p>
    <w:p w14:paraId="64C7ED91" w14:textId="4E4ED99E"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Redundancy and Failover Systems: </w:t>
      </w:r>
      <w:r w:rsidRPr="0029181B">
        <w:rPr>
          <w:rFonts w:ascii="Cambria" w:hAnsi="Cambria" w:cs="Times New Roman"/>
          <w:color w:val="000000" w:themeColor="text1"/>
          <w:sz w:val="24"/>
          <w:szCs w:val="24"/>
        </w:rPr>
        <w:t>To ensure high availability and reliability, SCADA systems often employ redundancy and failover mechanisms. Redundant servers and communication paths are used to minimize downtime and data loss in case of system failures.</w:t>
      </w:r>
    </w:p>
    <w:p w14:paraId="2C181363" w14:textId="6B24541A"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Alarm and Event Management: </w:t>
      </w:r>
      <w:r w:rsidRPr="0029181B">
        <w:rPr>
          <w:rFonts w:ascii="Cambria" w:hAnsi="Cambria" w:cs="Times New Roman"/>
          <w:color w:val="000000" w:themeColor="text1"/>
          <w:sz w:val="24"/>
          <w:szCs w:val="24"/>
        </w:rPr>
        <w:t>SCADA systems provide real-time monitoring of alarms and events generated by field devices. Operators can acknowledge, prioritize, and respond to alarms promptly to prevent system failures or incidents.</w:t>
      </w:r>
    </w:p>
    <w:p w14:paraId="1F05F255" w14:textId="4B2C60A5"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 xml:space="preserve">Remote Access and Control: </w:t>
      </w:r>
      <w:r w:rsidRPr="0029181B">
        <w:rPr>
          <w:rFonts w:ascii="Cambria" w:hAnsi="Cambria" w:cs="Times New Roman"/>
          <w:color w:val="000000" w:themeColor="text1"/>
          <w:sz w:val="24"/>
          <w:szCs w:val="24"/>
        </w:rPr>
        <w:t>Many SCADA systems support remote access and control, allowing authorized personnel to monitor and control processes from off-site locations, improving operational flexibility and efficiency.</w:t>
      </w:r>
    </w:p>
    <w:p w14:paraId="0B945576" w14:textId="23A47B0F" w:rsidR="00271506" w:rsidRPr="0029181B" w:rsidRDefault="00271506" w:rsidP="0029181B">
      <w:pPr>
        <w:numPr>
          <w:ilvl w:val="0"/>
          <w:numId w:val="1"/>
        </w:numPr>
        <w:tabs>
          <w:tab w:val="clear" w:pos="720"/>
          <w:tab w:val="left" w:pos="284"/>
          <w:tab w:val="left" w:pos="426"/>
        </w:tabs>
        <w:spacing w:before="120" w:after="60" w:line="240" w:lineRule="auto"/>
        <w:ind w:left="0" w:firstLine="0"/>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lastRenderedPageBreak/>
        <w:t xml:space="preserve">Integration with Other Systems: </w:t>
      </w:r>
      <w:r w:rsidRPr="0029181B">
        <w:rPr>
          <w:rFonts w:ascii="Cambria" w:hAnsi="Cambria" w:cs="Times New Roman"/>
          <w:color w:val="000000" w:themeColor="text1"/>
          <w:sz w:val="24"/>
          <w:szCs w:val="24"/>
        </w:rPr>
        <w:t>SCADA systems often integrate with other enterprise-level systems, such as MES (Manufacturing Execution Systems) and ERP (Enterprise Resource Planning) systems, to facilitate data exchange and coordination between various operational layers.</w:t>
      </w:r>
    </w:p>
    <w:p w14:paraId="6F023C22" w14:textId="77777777" w:rsidR="00AA5862" w:rsidRPr="0029181B" w:rsidRDefault="00271506" w:rsidP="0029181B">
      <w:p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Overall, the architecture of a SCADA system is designed to facilitate real-time data acquisition, control, monitoring, and reporting of industrial processes while ensuring security, reliability, and ease of use. The specific configuration and components of a SCADA system may vary depending on the industry, application, and operational requirements.</w:t>
      </w:r>
    </w:p>
    <w:p w14:paraId="2126FAAE" w14:textId="77777777" w:rsidR="0029181B" w:rsidRPr="0029181B" w:rsidRDefault="0029181B" w:rsidP="0029181B">
      <w:pPr>
        <w:shd w:val="clear" w:color="auto" w:fill="FFFFFF"/>
        <w:spacing w:before="120" w:after="60" w:line="240" w:lineRule="auto"/>
        <w:jc w:val="both"/>
        <w:textAlignment w:val="baseline"/>
        <w:outlineLvl w:val="2"/>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b/>
          <w:bCs/>
          <w:kern w:val="0"/>
          <w:sz w:val="24"/>
          <w:szCs w:val="24"/>
          <w:lang w:eastAsia="en-IN"/>
          <w14:ligatures w14:val="none"/>
        </w:rPr>
        <w:t xml:space="preserve">Advantages: </w:t>
      </w:r>
      <w:r w:rsidRPr="0029181B">
        <w:rPr>
          <w:rFonts w:ascii="Cambria" w:eastAsia="Times New Roman" w:hAnsi="Cambria" w:cstheme="minorHAnsi"/>
          <w:kern w:val="0"/>
          <w:sz w:val="24"/>
          <w:szCs w:val="24"/>
          <w:lang w:eastAsia="en-IN"/>
          <w14:ligatures w14:val="none"/>
        </w:rPr>
        <w:t>The advantages of the SCADA system include the following.</w:t>
      </w:r>
    </w:p>
    <w:p w14:paraId="6F6B9EC1"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The quality of service can be </w:t>
      </w:r>
      <w:proofErr w:type="gramStart"/>
      <w:r w:rsidRPr="0029181B">
        <w:rPr>
          <w:rFonts w:ascii="Cambria" w:eastAsia="Times New Roman" w:hAnsi="Cambria" w:cstheme="minorHAnsi"/>
          <w:kern w:val="0"/>
          <w:sz w:val="24"/>
          <w:szCs w:val="24"/>
          <w:lang w:eastAsia="en-IN"/>
          <w14:ligatures w14:val="none"/>
        </w:rPr>
        <w:t>improved</w:t>
      </w:r>
      <w:proofErr w:type="gramEnd"/>
    </w:p>
    <w:p w14:paraId="0EB63F23"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Reliability can be </w:t>
      </w:r>
      <w:proofErr w:type="gramStart"/>
      <w:r w:rsidRPr="0029181B">
        <w:rPr>
          <w:rFonts w:ascii="Cambria" w:eastAsia="Times New Roman" w:hAnsi="Cambria" w:cstheme="minorHAnsi"/>
          <w:kern w:val="0"/>
          <w:sz w:val="24"/>
          <w:szCs w:val="24"/>
          <w:lang w:eastAsia="en-IN"/>
          <w14:ligatures w14:val="none"/>
        </w:rPr>
        <w:t>improved</w:t>
      </w:r>
      <w:proofErr w:type="gramEnd"/>
    </w:p>
    <w:p w14:paraId="00A0E049"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Maintenance cost is </w:t>
      </w:r>
      <w:proofErr w:type="gramStart"/>
      <w:r w:rsidRPr="0029181B">
        <w:rPr>
          <w:rFonts w:ascii="Cambria" w:eastAsia="Times New Roman" w:hAnsi="Cambria" w:cstheme="minorHAnsi"/>
          <w:kern w:val="0"/>
          <w:sz w:val="24"/>
          <w:szCs w:val="24"/>
          <w:lang w:eastAsia="en-IN"/>
          <w14:ligatures w14:val="none"/>
        </w:rPr>
        <w:t>less</w:t>
      </w:r>
      <w:proofErr w:type="gramEnd"/>
    </w:p>
    <w:p w14:paraId="36C8F755"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The operation can be </w:t>
      </w:r>
      <w:proofErr w:type="gramStart"/>
      <w:r w:rsidRPr="0029181B">
        <w:rPr>
          <w:rFonts w:ascii="Cambria" w:eastAsia="Times New Roman" w:hAnsi="Cambria" w:cstheme="minorHAnsi"/>
          <w:kern w:val="0"/>
          <w:sz w:val="24"/>
          <w:szCs w:val="24"/>
          <w:lang w:eastAsia="en-IN"/>
          <w14:ligatures w14:val="none"/>
        </w:rPr>
        <w:t>reduced</w:t>
      </w:r>
      <w:proofErr w:type="gramEnd"/>
    </w:p>
    <w:p w14:paraId="56C5552A"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Large system parameters can be </w:t>
      </w:r>
      <w:proofErr w:type="gramStart"/>
      <w:r w:rsidRPr="0029181B">
        <w:rPr>
          <w:rFonts w:ascii="Cambria" w:eastAsia="Times New Roman" w:hAnsi="Cambria" w:cstheme="minorHAnsi"/>
          <w:kern w:val="0"/>
          <w:sz w:val="24"/>
          <w:szCs w:val="24"/>
          <w:lang w:eastAsia="en-IN"/>
          <w14:ligatures w14:val="none"/>
        </w:rPr>
        <w:t>monitored</w:t>
      </w:r>
      <w:proofErr w:type="gramEnd"/>
    </w:p>
    <w:p w14:paraId="6B611707"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Manpower can be </w:t>
      </w:r>
      <w:proofErr w:type="gramStart"/>
      <w:r w:rsidRPr="0029181B">
        <w:rPr>
          <w:rFonts w:ascii="Cambria" w:eastAsia="Times New Roman" w:hAnsi="Cambria" w:cstheme="minorHAnsi"/>
          <w:kern w:val="0"/>
          <w:sz w:val="24"/>
          <w:szCs w:val="24"/>
          <w:lang w:eastAsia="en-IN"/>
          <w14:ligatures w14:val="none"/>
        </w:rPr>
        <w:t>reduced</w:t>
      </w:r>
      <w:proofErr w:type="gramEnd"/>
    </w:p>
    <w:p w14:paraId="06BD6188"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Repair time can be </w:t>
      </w:r>
      <w:proofErr w:type="gramStart"/>
      <w:r w:rsidRPr="0029181B">
        <w:rPr>
          <w:rFonts w:ascii="Cambria" w:eastAsia="Times New Roman" w:hAnsi="Cambria" w:cstheme="minorHAnsi"/>
          <w:kern w:val="0"/>
          <w:sz w:val="24"/>
          <w:szCs w:val="24"/>
          <w:lang w:eastAsia="en-IN"/>
          <w14:ligatures w14:val="none"/>
        </w:rPr>
        <w:t>reduced</w:t>
      </w:r>
      <w:proofErr w:type="gramEnd"/>
    </w:p>
    <w:p w14:paraId="2A5346CB"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Fault detection &amp; fault localization</w:t>
      </w:r>
    </w:p>
    <w:p w14:paraId="57CFAFEA"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It stores a large amount of </w:t>
      </w:r>
      <w:proofErr w:type="gramStart"/>
      <w:r w:rsidRPr="0029181B">
        <w:rPr>
          <w:rFonts w:ascii="Cambria" w:eastAsia="Times New Roman" w:hAnsi="Cambria" w:cstheme="minorHAnsi"/>
          <w:kern w:val="0"/>
          <w:sz w:val="24"/>
          <w:szCs w:val="24"/>
          <w:lang w:eastAsia="en-IN"/>
          <w14:ligatures w14:val="none"/>
        </w:rPr>
        <w:t>data</w:t>
      </w:r>
      <w:proofErr w:type="gramEnd"/>
    </w:p>
    <w:p w14:paraId="559C7980"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As per the user requirement, it displays the data in various formats.</w:t>
      </w:r>
    </w:p>
    <w:p w14:paraId="6EEE0701"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Thousands of sensors can be interfaced with SCADA for controlling and </w:t>
      </w:r>
      <w:proofErr w:type="gramStart"/>
      <w:r w:rsidRPr="0029181B">
        <w:rPr>
          <w:rFonts w:ascii="Cambria" w:eastAsia="Times New Roman" w:hAnsi="Cambria" w:cstheme="minorHAnsi"/>
          <w:kern w:val="0"/>
          <w:sz w:val="24"/>
          <w:szCs w:val="24"/>
          <w:lang w:eastAsia="en-IN"/>
          <w14:ligatures w14:val="none"/>
        </w:rPr>
        <w:t>monitoring</w:t>
      </w:r>
      <w:proofErr w:type="gramEnd"/>
    </w:p>
    <w:p w14:paraId="3C8F9398"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Real data simulations can be obtained by </w:t>
      </w:r>
      <w:proofErr w:type="gramStart"/>
      <w:r w:rsidRPr="0029181B">
        <w:rPr>
          <w:rFonts w:ascii="Cambria" w:eastAsia="Times New Roman" w:hAnsi="Cambria" w:cstheme="minorHAnsi"/>
          <w:kern w:val="0"/>
          <w:sz w:val="24"/>
          <w:szCs w:val="24"/>
          <w:lang w:eastAsia="en-IN"/>
          <w14:ligatures w14:val="none"/>
        </w:rPr>
        <w:t>operators</w:t>
      </w:r>
      <w:proofErr w:type="gramEnd"/>
    </w:p>
    <w:p w14:paraId="6B1E0D27"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Gives fast </w:t>
      </w:r>
      <w:proofErr w:type="gramStart"/>
      <w:r w:rsidRPr="0029181B">
        <w:rPr>
          <w:rFonts w:ascii="Cambria" w:eastAsia="Times New Roman" w:hAnsi="Cambria" w:cstheme="minorHAnsi"/>
          <w:kern w:val="0"/>
          <w:sz w:val="24"/>
          <w:szCs w:val="24"/>
          <w:lang w:eastAsia="en-IN"/>
          <w14:ligatures w14:val="none"/>
        </w:rPr>
        <w:t>response</w:t>
      </w:r>
      <w:proofErr w:type="gramEnd"/>
    </w:p>
    <w:p w14:paraId="7AEB7053"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It is flexible as well as scalable while adding extra resources.</w:t>
      </w:r>
    </w:p>
    <w:p w14:paraId="3541145E"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The SCADA system provides onboard mechanical and graphical </w:t>
      </w:r>
      <w:proofErr w:type="gramStart"/>
      <w:r w:rsidRPr="0029181B">
        <w:rPr>
          <w:rFonts w:ascii="Cambria" w:eastAsia="Times New Roman" w:hAnsi="Cambria" w:cstheme="minorHAnsi"/>
          <w:kern w:val="0"/>
          <w:sz w:val="24"/>
          <w:szCs w:val="24"/>
          <w:lang w:eastAsia="en-IN"/>
          <w14:ligatures w14:val="none"/>
        </w:rPr>
        <w:t>information</w:t>
      </w:r>
      <w:proofErr w:type="gramEnd"/>
    </w:p>
    <w:p w14:paraId="1CB72980"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The SCADA system is easily expandable. We can add a set of control units and sensors according to the requirement.</w:t>
      </w:r>
    </w:p>
    <w:p w14:paraId="39BFD4B0" w14:textId="77777777" w:rsidR="0029181B" w:rsidRPr="0029181B" w:rsidRDefault="0029181B" w:rsidP="0029181B">
      <w:pPr>
        <w:numPr>
          <w:ilvl w:val="0"/>
          <w:numId w:val="4"/>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The SCADA system </w:t>
      </w:r>
      <w:proofErr w:type="gramStart"/>
      <w:r w:rsidRPr="0029181B">
        <w:rPr>
          <w:rFonts w:ascii="Cambria" w:eastAsia="Times New Roman" w:hAnsi="Cambria" w:cstheme="minorHAnsi"/>
          <w:kern w:val="0"/>
          <w:sz w:val="24"/>
          <w:szCs w:val="24"/>
          <w:lang w:eastAsia="en-IN"/>
          <w14:ligatures w14:val="none"/>
        </w:rPr>
        <w:t>is able to</w:t>
      </w:r>
      <w:proofErr w:type="gramEnd"/>
      <w:r w:rsidRPr="0029181B">
        <w:rPr>
          <w:rFonts w:ascii="Cambria" w:eastAsia="Times New Roman" w:hAnsi="Cambria" w:cstheme="minorHAnsi"/>
          <w:kern w:val="0"/>
          <w:sz w:val="24"/>
          <w:szCs w:val="24"/>
          <w:lang w:eastAsia="en-IN"/>
          <w14:ligatures w14:val="none"/>
        </w:rPr>
        <w:t xml:space="preserve"> operate in critical situations.</w:t>
      </w:r>
    </w:p>
    <w:p w14:paraId="0F4F3ED4" w14:textId="77777777" w:rsidR="0029181B" w:rsidRPr="0029181B" w:rsidRDefault="0029181B" w:rsidP="0029181B">
      <w:pPr>
        <w:shd w:val="clear" w:color="auto" w:fill="FFFFFF"/>
        <w:spacing w:before="120" w:after="60" w:line="240" w:lineRule="auto"/>
        <w:jc w:val="both"/>
        <w:textAlignment w:val="baseline"/>
        <w:outlineLvl w:val="2"/>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b/>
          <w:bCs/>
          <w:kern w:val="0"/>
          <w:sz w:val="24"/>
          <w:szCs w:val="24"/>
          <w:lang w:eastAsia="en-IN"/>
          <w14:ligatures w14:val="none"/>
        </w:rPr>
        <w:t xml:space="preserve">Disadvantages: </w:t>
      </w:r>
      <w:r w:rsidRPr="0029181B">
        <w:rPr>
          <w:rFonts w:ascii="Cambria" w:eastAsia="Times New Roman" w:hAnsi="Cambria" w:cstheme="minorHAnsi"/>
          <w:kern w:val="0"/>
          <w:sz w:val="24"/>
          <w:szCs w:val="24"/>
          <w:lang w:eastAsia="en-IN"/>
          <w14:ligatures w14:val="none"/>
        </w:rPr>
        <w:t>The disadvantages of the SCADA system include the following.</w:t>
      </w:r>
    </w:p>
    <w:p w14:paraId="6E2A0B27" w14:textId="77777777" w:rsidR="0029181B" w:rsidRPr="0029181B" w:rsidRDefault="0029181B" w:rsidP="0029181B">
      <w:pPr>
        <w:numPr>
          <w:ilvl w:val="0"/>
          <w:numId w:val="5"/>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It is complex in terms of dependent modules &amp; hardware units.</w:t>
      </w:r>
    </w:p>
    <w:p w14:paraId="5DFAC396" w14:textId="77777777" w:rsidR="0029181B" w:rsidRPr="0029181B" w:rsidRDefault="0029181B" w:rsidP="0029181B">
      <w:pPr>
        <w:numPr>
          <w:ilvl w:val="0"/>
          <w:numId w:val="5"/>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It needs analysts, programmers &amp; skilled operators to </w:t>
      </w:r>
      <w:proofErr w:type="gramStart"/>
      <w:r w:rsidRPr="0029181B">
        <w:rPr>
          <w:rFonts w:ascii="Cambria" w:eastAsia="Times New Roman" w:hAnsi="Cambria" w:cstheme="minorHAnsi"/>
          <w:kern w:val="0"/>
          <w:sz w:val="24"/>
          <w:szCs w:val="24"/>
          <w:lang w:eastAsia="en-IN"/>
          <w14:ligatures w14:val="none"/>
        </w:rPr>
        <w:t>maintain</w:t>
      </w:r>
      <w:proofErr w:type="gramEnd"/>
    </w:p>
    <w:p w14:paraId="782E4B66" w14:textId="77777777" w:rsidR="0029181B" w:rsidRPr="0029181B" w:rsidRDefault="0029181B" w:rsidP="0029181B">
      <w:pPr>
        <w:numPr>
          <w:ilvl w:val="0"/>
          <w:numId w:val="5"/>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High installation cost</w:t>
      </w:r>
    </w:p>
    <w:p w14:paraId="230F7634" w14:textId="77777777" w:rsidR="0029181B" w:rsidRPr="0029181B" w:rsidRDefault="0029181B" w:rsidP="0029181B">
      <w:pPr>
        <w:numPr>
          <w:ilvl w:val="0"/>
          <w:numId w:val="5"/>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Unemployment rates can be </w:t>
      </w:r>
      <w:proofErr w:type="gramStart"/>
      <w:r w:rsidRPr="0029181B">
        <w:rPr>
          <w:rFonts w:ascii="Cambria" w:eastAsia="Times New Roman" w:hAnsi="Cambria" w:cstheme="minorHAnsi"/>
          <w:kern w:val="0"/>
          <w:sz w:val="24"/>
          <w:szCs w:val="24"/>
          <w:lang w:eastAsia="en-IN"/>
          <w14:ligatures w14:val="none"/>
        </w:rPr>
        <w:t>increased</w:t>
      </w:r>
      <w:proofErr w:type="gramEnd"/>
    </w:p>
    <w:p w14:paraId="23365CF8" w14:textId="77777777" w:rsidR="0029181B" w:rsidRPr="0029181B" w:rsidRDefault="0029181B" w:rsidP="0029181B">
      <w:pPr>
        <w:numPr>
          <w:ilvl w:val="0"/>
          <w:numId w:val="5"/>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 xml:space="preserve">This system supports hardware devices and restricted </w:t>
      </w:r>
      <w:proofErr w:type="gramStart"/>
      <w:r w:rsidRPr="0029181B">
        <w:rPr>
          <w:rFonts w:ascii="Cambria" w:eastAsia="Times New Roman" w:hAnsi="Cambria" w:cstheme="minorHAnsi"/>
          <w:kern w:val="0"/>
          <w:sz w:val="24"/>
          <w:szCs w:val="24"/>
          <w:lang w:eastAsia="en-IN"/>
          <w14:ligatures w14:val="none"/>
        </w:rPr>
        <w:t>software’s</w:t>
      </w:r>
      <w:proofErr w:type="gramEnd"/>
    </w:p>
    <w:p w14:paraId="779952C8" w14:textId="77777777" w:rsidR="0029181B" w:rsidRPr="0029181B" w:rsidRDefault="0029181B" w:rsidP="0029181B">
      <w:pPr>
        <w:shd w:val="clear" w:color="auto" w:fill="FFFFFF"/>
        <w:spacing w:before="120" w:after="60" w:line="240" w:lineRule="auto"/>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b/>
          <w:bCs/>
          <w:kern w:val="0"/>
          <w:sz w:val="24"/>
          <w:szCs w:val="24"/>
          <w:lang w:eastAsia="en-IN"/>
          <w14:ligatures w14:val="none"/>
        </w:rPr>
        <w:t xml:space="preserve"> Applications: </w:t>
      </w:r>
      <w:r w:rsidRPr="0029181B">
        <w:rPr>
          <w:rFonts w:ascii="Cambria" w:eastAsia="Times New Roman" w:hAnsi="Cambria" w:cstheme="minorHAnsi"/>
          <w:kern w:val="0"/>
          <w:sz w:val="24"/>
          <w:szCs w:val="24"/>
          <w:lang w:eastAsia="en-IN"/>
          <w14:ligatures w14:val="none"/>
        </w:rPr>
        <w:t>The applications of the SCADA system include the following.</w:t>
      </w:r>
    </w:p>
    <w:p w14:paraId="5009C7CE"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Generation and Distribution of Power</w:t>
      </w:r>
    </w:p>
    <w:p w14:paraId="2242FB23"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Public Transport</w:t>
      </w:r>
    </w:p>
    <w:p w14:paraId="7EA92442"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Water and Sewage System</w:t>
      </w:r>
    </w:p>
    <w:p w14:paraId="39E1012C"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Manufacturing</w:t>
      </w:r>
    </w:p>
    <w:p w14:paraId="07F6BEF1"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Industries &amp; Buildings</w:t>
      </w:r>
    </w:p>
    <w:p w14:paraId="2007E1BE"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Communication Networks</w:t>
      </w:r>
    </w:p>
    <w:p w14:paraId="696C06B8"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lastRenderedPageBreak/>
        <w:t>Oil &amp; Gas Industries</w:t>
      </w:r>
    </w:p>
    <w:p w14:paraId="704AB2BB"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Power generation, transmission, and distribution</w:t>
      </w:r>
    </w:p>
    <w:p w14:paraId="7CB7B3BB"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Water distribution and reservoir system</w:t>
      </w:r>
    </w:p>
    <w:p w14:paraId="2E76FA41"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Public buildings like electrical heating and cooling system.</w:t>
      </w:r>
    </w:p>
    <w:p w14:paraId="256B6A0E"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Generators and turbines</w:t>
      </w:r>
    </w:p>
    <w:p w14:paraId="24D057C8" w14:textId="77777777" w:rsidR="0029181B" w:rsidRPr="0029181B" w:rsidRDefault="0029181B" w:rsidP="0029181B">
      <w:pPr>
        <w:numPr>
          <w:ilvl w:val="0"/>
          <w:numId w:val="6"/>
        </w:numPr>
        <w:shd w:val="clear" w:color="auto" w:fill="FFFFFF"/>
        <w:spacing w:before="120" w:after="60" w:line="240" w:lineRule="auto"/>
        <w:ind w:left="1020"/>
        <w:jc w:val="both"/>
        <w:textAlignment w:val="baseline"/>
        <w:rPr>
          <w:rFonts w:ascii="Cambria" w:eastAsia="Times New Roman" w:hAnsi="Cambria" w:cstheme="minorHAnsi"/>
          <w:kern w:val="0"/>
          <w:sz w:val="24"/>
          <w:szCs w:val="24"/>
          <w:lang w:eastAsia="en-IN"/>
          <w14:ligatures w14:val="none"/>
        </w:rPr>
      </w:pPr>
      <w:r w:rsidRPr="0029181B">
        <w:rPr>
          <w:rFonts w:ascii="Cambria" w:eastAsia="Times New Roman" w:hAnsi="Cambria" w:cstheme="minorHAnsi"/>
          <w:kern w:val="0"/>
          <w:sz w:val="24"/>
          <w:szCs w:val="24"/>
          <w:lang w:eastAsia="en-IN"/>
          <w14:ligatures w14:val="none"/>
        </w:rPr>
        <w:t>Traffic light control system</w:t>
      </w:r>
    </w:p>
    <w:p w14:paraId="3C90FC2C" w14:textId="77777777" w:rsidR="0029181B" w:rsidRPr="0029181B" w:rsidRDefault="0029181B" w:rsidP="0029181B">
      <w:pPr>
        <w:tabs>
          <w:tab w:val="left" w:pos="426"/>
        </w:tabs>
        <w:spacing w:before="120" w:after="60" w:line="240" w:lineRule="auto"/>
        <w:jc w:val="both"/>
        <w:rPr>
          <w:rFonts w:ascii="Cambria" w:hAnsi="Cambria" w:cs="Times New Roman"/>
          <w:color w:val="000000" w:themeColor="text1"/>
          <w:sz w:val="24"/>
          <w:szCs w:val="24"/>
        </w:rPr>
      </w:pPr>
    </w:p>
    <w:p w14:paraId="4854A979" w14:textId="2E8CEA38" w:rsidR="00052111" w:rsidRPr="0029181B" w:rsidRDefault="00AA5862" w:rsidP="0029181B">
      <w:p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b/>
          <w:bCs/>
          <w:color w:val="000000" w:themeColor="text1"/>
          <w:sz w:val="24"/>
          <w:szCs w:val="24"/>
        </w:rPr>
        <w:t>Questions:</w:t>
      </w:r>
    </w:p>
    <w:p w14:paraId="4204A856" w14:textId="77777777" w:rsidR="00E75657" w:rsidRPr="0029181B" w:rsidRDefault="00AA5862" w:rsidP="0029181B">
      <w:pPr>
        <w:pStyle w:val="ListParagraph"/>
        <w:numPr>
          <w:ilvl w:val="0"/>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 xml:space="preserve">Knowledge Level (Remember): </w:t>
      </w:r>
    </w:p>
    <w:p w14:paraId="56A5BA22" w14:textId="2EE27DE6" w:rsidR="00E75657" w:rsidRPr="0029181B" w:rsidRDefault="00AA5862"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What does the acronym SCADA stand for, and what is its primary function in industrial systems?</w:t>
      </w:r>
      <w:r w:rsidR="00E75657" w:rsidRPr="0029181B">
        <w:rPr>
          <w:rFonts w:ascii="Cambria" w:hAnsi="Cambria" w:cs="Times New Roman"/>
          <w:color w:val="000000" w:themeColor="text1"/>
          <w:sz w:val="24"/>
          <w:szCs w:val="24"/>
        </w:rPr>
        <w:t xml:space="preserve"> </w:t>
      </w:r>
    </w:p>
    <w:p w14:paraId="4A16715A" w14:textId="64F2EE1D" w:rsidR="00AA5862" w:rsidRPr="0029181B" w:rsidRDefault="00E75657"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What is the main role of HMI (Human-Machine Interface) software in a SCADA system, and how does it facilitate operator interaction with industrial processes?</w:t>
      </w:r>
    </w:p>
    <w:p w14:paraId="0663B236" w14:textId="77777777" w:rsidR="004D6271" w:rsidRPr="0029181B" w:rsidRDefault="00AA5862" w:rsidP="0029181B">
      <w:pPr>
        <w:pStyle w:val="ListParagraph"/>
        <w:numPr>
          <w:ilvl w:val="0"/>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 xml:space="preserve">Comprehension Level (Understand): </w:t>
      </w:r>
    </w:p>
    <w:p w14:paraId="39422AC2" w14:textId="0B7E4682" w:rsidR="00AA5862" w:rsidRPr="0029181B" w:rsidRDefault="00AA5862"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Explain the concept of data historians in SCADA systems. How are historical data logs useful for industrial operations and decision-making?</w:t>
      </w:r>
    </w:p>
    <w:p w14:paraId="7195673D" w14:textId="0BA6725E" w:rsidR="004D6271" w:rsidRPr="0029181B" w:rsidRDefault="004D6271"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Explain the key differences between SCADA and DCS (Distributed Control System) in industrial automation. How do their architectures vary?</w:t>
      </w:r>
    </w:p>
    <w:p w14:paraId="1B20DEC8" w14:textId="77777777" w:rsidR="00E75657" w:rsidRPr="0029181B" w:rsidRDefault="00AA5862" w:rsidP="0029181B">
      <w:pPr>
        <w:pStyle w:val="ListParagraph"/>
        <w:numPr>
          <w:ilvl w:val="0"/>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 xml:space="preserve">Application Level (Apply): </w:t>
      </w:r>
    </w:p>
    <w:p w14:paraId="015E1FF9" w14:textId="12FD5133" w:rsidR="00E75657" w:rsidRPr="0029181B" w:rsidRDefault="00AA5862"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If you were tasked with implementing redundancy in a SCADA system for a nuclear power plant, what strategies and technologies would you use to ensure system reliability and fault tolerance?</w:t>
      </w:r>
      <w:r w:rsidR="00E75657" w:rsidRPr="0029181B">
        <w:rPr>
          <w:rFonts w:ascii="Cambria" w:hAnsi="Cambria" w:cs="Times New Roman"/>
          <w:color w:val="000000" w:themeColor="text1"/>
          <w:sz w:val="24"/>
          <w:szCs w:val="24"/>
        </w:rPr>
        <w:t xml:space="preserve"> </w:t>
      </w:r>
    </w:p>
    <w:p w14:paraId="567049AD" w14:textId="35A1203A" w:rsidR="00AA5862" w:rsidRPr="0029181B" w:rsidRDefault="00E75657"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Suppose you are responsible for designing a SCADA system for a water treatment plant. What are the essential components and functionalities you would include to ensure efficient monitoring and control?</w:t>
      </w:r>
    </w:p>
    <w:p w14:paraId="66320D26" w14:textId="77777777" w:rsidR="00E75657" w:rsidRPr="0029181B" w:rsidRDefault="00AA5862" w:rsidP="0029181B">
      <w:pPr>
        <w:pStyle w:val="ListParagraph"/>
        <w:numPr>
          <w:ilvl w:val="0"/>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Analysis Level (</w:t>
      </w:r>
      <w:proofErr w:type="spellStart"/>
      <w:r w:rsidRPr="0029181B">
        <w:rPr>
          <w:rFonts w:ascii="Cambria" w:hAnsi="Cambria" w:cs="Times New Roman"/>
          <w:color w:val="000000" w:themeColor="text1"/>
          <w:sz w:val="24"/>
          <w:szCs w:val="24"/>
        </w:rPr>
        <w:t>Analyze</w:t>
      </w:r>
      <w:proofErr w:type="spellEnd"/>
      <w:r w:rsidRPr="0029181B">
        <w:rPr>
          <w:rFonts w:ascii="Cambria" w:hAnsi="Cambria" w:cs="Times New Roman"/>
          <w:color w:val="000000" w:themeColor="text1"/>
          <w:sz w:val="24"/>
          <w:szCs w:val="24"/>
        </w:rPr>
        <w:t xml:space="preserve">): </w:t>
      </w:r>
    </w:p>
    <w:p w14:paraId="367F55D8" w14:textId="4E0D102A" w:rsidR="00E75657" w:rsidRPr="0029181B" w:rsidRDefault="00AA5862"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proofErr w:type="spellStart"/>
      <w:r w:rsidRPr="0029181B">
        <w:rPr>
          <w:rFonts w:ascii="Cambria" w:hAnsi="Cambria" w:cs="Times New Roman"/>
          <w:color w:val="000000" w:themeColor="text1"/>
          <w:sz w:val="24"/>
          <w:szCs w:val="24"/>
        </w:rPr>
        <w:t>Analyze</w:t>
      </w:r>
      <w:proofErr w:type="spellEnd"/>
      <w:r w:rsidRPr="0029181B">
        <w:rPr>
          <w:rFonts w:ascii="Cambria" w:hAnsi="Cambria" w:cs="Times New Roman"/>
          <w:color w:val="000000" w:themeColor="text1"/>
          <w:sz w:val="24"/>
          <w:szCs w:val="24"/>
        </w:rPr>
        <w:t xml:space="preserve"> the benefits of integrating IoT (Internet of Things) devices with SCADA systems in manufacturing plants. How does this integration enhance predictive maintenance and efficiency?</w:t>
      </w:r>
      <w:r w:rsidR="00E75657" w:rsidRPr="0029181B">
        <w:rPr>
          <w:rFonts w:ascii="Cambria" w:hAnsi="Cambria" w:cs="Times New Roman"/>
          <w:color w:val="000000" w:themeColor="text1"/>
          <w:sz w:val="24"/>
          <w:szCs w:val="24"/>
        </w:rPr>
        <w:t xml:space="preserve"> </w:t>
      </w:r>
    </w:p>
    <w:p w14:paraId="7392DD69" w14:textId="7D335CE2" w:rsidR="00AA5862" w:rsidRPr="0029181B" w:rsidRDefault="00E75657" w:rsidP="0029181B">
      <w:pPr>
        <w:pStyle w:val="ListParagraph"/>
        <w:numPr>
          <w:ilvl w:val="1"/>
          <w:numId w:val="3"/>
        </w:numPr>
        <w:tabs>
          <w:tab w:val="left" w:pos="426"/>
        </w:tabs>
        <w:spacing w:before="120" w:after="60" w:line="240" w:lineRule="auto"/>
        <w:jc w:val="both"/>
        <w:rPr>
          <w:rFonts w:ascii="Cambria" w:hAnsi="Cambria" w:cs="Times New Roman"/>
          <w:color w:val="000000" w:themeColor="text1"/>
          <w:sz w:val="24"/>
          <w:szCs w:val="24"/>
        </w:rPr>
      </w:pPr>
      <w:proofErr w:type="spellStart"/>
      <w:r w:rsidRPr="0029181B">
        <w:rPr>
          <w:rFonts w:ascii="Cambria" w:hAnsi="Cambria" w:cs="Times New Roman"/>
          <w:color w:val="000000" w:themeColor="text1"/>
          <w:sz w:val="24"/>
          <w:szCs w:val="24"/>
        </w:rPr>
        <w:t>Analyze</w:t>
      </w:r>
      <w:proofErr w:type="spellEnd"/>
      <w:r w:rsidRPr="0029181B">
        <w:rPr>
          <w:rFonts w:ascii="Cambria" w:hAnsi="Cambria" w:cs="Times New Roman"/>
          <w:color w:val="000000" w:themeColor="text1"/>
          <w:sz w:val="24"/>
          <w:szCs w:val="24"/>
        </w:rPr>
        <w:t xml:space="preserve"> the security challenges associated with SCADA systems in critical infrastructure, such as power plants. How can these vulnerabilities be mitigated to protect against cyber threats?</w:t>
      </w:r>
    </w:p>
    <w:p w14:paraId="44C0321D" w14:textId="40C69944" w:rsidR="00AA5862" w:rsidRPr="0029181B" w:rsidRDefault="00AA5862" w:rsidP="0029181B">
      <w:pPr>
        <w:pStyle w:val="ListParagraph"/>
        <w:numPr>
          <w:ilvl w:val="0"/>
          <w:numId w:val="3"/>
        </w:numPr>
        <w:tabs>
          <w:tab w:val="left" w:pos="426"/>
        </w:tabs>
        <w:spacing w:before="120" w:after="60" w:line="240" w:lineRule="auto"/>
        <w:jc w:val="both"/>
        <w:rPr>
          <w:rFonts w:ascii="Cambria" w:hAnsi="Cambria" w:cs="Times New Roman"/>
          <w:color w:val="000000" w:themeColor="text1"/>
          <w:sz w:val="24"/>
          <w:szCs w:val="24"/>
        </w:rPr>
      </w:pPr>
      <w:r w:rsidRPr="0029181B">
        <w:rPr>
          <w:rFonts w:ascii="Cambria" w:hAnsi="Cambria" w:cs="Times New Roman"/>
          <w:color w:val="000000" w:themeColor="text1"/>
          <w:sz w:val="24"/>
          <w:szCs w:val="24"/>
        </w:rPr>
        <w:t>Evaluation Level (Evaluate): Evaluate the ethical considerations and potential risks associated with remote access to SCADA systems. What policies and measures should organizations implement to ensure secure remote monitoring and control?</w:t>
      </w:r>
    </w:p>
    <w:p w14:paraId="046AA767" w14:textId="1D5A21CB" w:rsidR="00AA5862" w:rsidRPr="0029181B" w:rsidRDefault="00E75657" w:rsidP="0029181B">
      <w:pPr>
        <w:pStyle w:val="ListParagraph"/>
        <w:numPr>
          <w:ilvl w:val="0"/>
          <w:numId w:val="3"/>
        </w:numPr>
        <w:tabs>
          <w:tab w:val="left" w:pos="426"/>
        </w:tabs>
        <w:spacing w:before="120" w:after="60" w:line="240" w:lineRule="auto"/>
        <w:jc w:val="both"/>
        <w:rPr>
          <w:rFonts w:ascii="Cambria" w:hAnsi="Cambria"/>
          <w:sz w:val="24"/>
          <w:szCs w:val="24"/>
        </w:rPr>
      </w:pPr>
      <w:r w:rsidRPr="0029181B">
        <w:rPr>
          <w:rFonts w:ascii="Cambria" w:hAnsi="Cambria" w:cs="Times New Roman"/>
          <w:color w:val="000000" w:themeColor="text1"/>
          <w:sz w:val="24"/>
          <w:szCs w:val="24"/>
        </w:rPr>
        <w:t>Synthesis Level (Create): Design a high-level architecture for a SCADA system that integrates real-time data from multiple distributed sensors in a smart manufacturing facility. Include details about data acquisition, processing, and visualization.</w:t>
      </w:r>
    </w:p>
    <w:sectPr w:rsidR="00AA5862" w:rsidRPr="0029181B" w:rsidSect="00582DC5">
      <w:pgSz w:w="11906" w:h="16838"/>
      <w:pgMar w:top="851" w:right="1274" w:bottom="709"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3592"/>
    <w:multiLevelType w:val="multilevel"/>
    <w:tmpl w:val="D47AD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38793C"/>
    <w:multiLevelType w:val="multilevel"/>
    <w:tmpl w:val="8B5007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C90466"/>
    <w:multiLevelType w:val="hybridMultilevel"/>
    <w:tmpl w:val="BD4EFD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2A204BD"/>
    <w:multiLevelType w:val="multilevel"/>
    <w:tmpl w:val="FC8E7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673DBA"/>
    <w:multiLevelType w:val="multilevel"/>
    <w:tmpl w:val="A8368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B2165BE"/>
    <w:multiLevelType w:val="multilevel"/>
    <w:tmpl w:val="CB1208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1292230">
    <w:abstractNumId w:val="5"/>
  </w:num>
  <w:num w:numId="2" w16cid:durableId="226496041">
    <w:abstractNumId w:val="1"/>
  </w:num>
  <w:num w:numId="3" w16cid:durableId="1773016082">
    <w:abstractNumId w:val="2"/>
  </w:num>
  <w:num w:numId="4" w16cid:durableId="665590622">
    <w:abstractNumId w:val="0"/>
  </w:num>
  <w:num w:numId="5" w16cid:durableId="456220407">
    <w:abstractNumId w:val="3"/>
  </w:num>
  <w:num w:numId="6" w16cid:durableId="1990743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zY3NrG0MDU2MjZQ0lEKTi0uzszPAykwrgUAoPJvUywAAAA="/>
  </w:docVars>
  <w:rsids>
    <w:rsidRoot w:val="00271506"/>
    <w:rsid w:val="00021DDF"/>
    <w:rsid w:val="00052111"/>
    <w:rsid w:val="000C03EA"/>
    <w:rsid w:val="000D60A5"/>
    <w:rsid w:val="001A06F0"/>
    <w:rsid w:val="001A66E2"/>
    <w:rsid w:val="001C310C"/>
    <w:rsid w:val="001E2D71"/>
    <w:rsid w:val="00271506"/>
    <w:rsid w:val="0029181B"/>
    <w:rsid w:val="002C7F8A"/>
    <w:rsid w:val="002D2053"/>
    <w:rsid w:val="0031386B"/>
    <w:rsid w:val="0032057F"/>
    <w:rsid w:val="003676C6"/>
    <w:rsid w:val="00390473"/>
    <w:rsid w:val="003F6218"/>
    <w:rsid w:val="004B5329"/>
    <w:rsid w:val="004D6271"/>
    <w:rsid w:val="005309CF"/>
    <w:rsid w:val="00582DC5"/>
    <w:rsid w:val="00656EF7"/>
    <w:rsid w:val="00696D26"/>
    <w:rsid w:val="006C5B71"/>
    <w:rsid w:val="006C7B7D"/>
    <w:rsid w:val="007B3B54"/>
    <w:rsid w:val="0087712A"/>
    <w:rsid w:val="008F0D1E"/>
    <w:rsid w:val="00904B40"/>
    <w:rsid w:val="009720EF"/>
    <w:rsid w:val="00994FEB"/>
    <w:rsid w:val="009A54D3"/>
    <w:rsid w:val="009B4629"/>
    <w:rsid w:val="00AA5862"/>
    <w:rsid w:val="00BA71D3"/>
    <w:rsid w:val="00BE408E"/>
    <w:rsid w:val="00BE4768"/>
    <w:rsid w:val="00D010DE"/>
    <w:rsid w:val="00D57AA2"/>
    <w:rsid w:val="00DC334E"/>
    <w:rsid w:val="00E75657"/>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51D49"/>
  <w15:chartTrackingRefBased/>
  <w15:docId w15:val="{1298AE14-0DB1-43BF-A781-6B2137DD1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71506"/>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271506"/>
    <w:rPr>
      <w:b/>
      <w:bCs/>
    </w:rPr>
  </w:style>
  <w:style w:type="paragraph" w:styleId="ListParagraph">
    <w:name w:val="List Paragraph"/>
    <w:basedOn w:val="Normal"/>
    <w:uiPriority w:val="34"/>
    <w:qFormat/>
    <w:rsid w:val="00AA58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545508">
      <w:bodyDiv w:val="1"/>
      <w:marLeft w:val="0"/>
      <w:marRight w:val="0"/>
      <w:marTop w:val="0"/>
      <w:marBottom w:val="0"/>
      <w:divBdr>
        <w:top w:val="none" w:sz="0" w:space="0" w:color="auto"/>
        <w:left w:val="none" w:sz="0" w:space="0" w:color="auto"/>
        <w:bottom w:val="none" w:sz="0" w:space="0" w:color="auto"/>
        <w:right w:val="none" w:sz="0" w:space="0" w:color="auto"/>
      </w:divBdr>
    </w:div>
    <w:div w:id="155369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6</cp:revision>
  <dcterms:created xsi:type="dcterms:W3CDTF">2023-10-05T10:02:00Z</dcterms:created>
  <dcterms:modified xsi:type="dcterms:W3CDTF">2023-10-14T05:00:00Z</dcterms:modified>
</cp:coreProperties>
</file>